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9081D" w14:textId="3635A4E1" w:rsidR="00210DDF" w:rsidRPr="00254BBA" w:rsidRDefault="00640281" w:rsidP="00210DDF">
      <w:pPr>
        <w:spacing w:after="0" w:line="240" w:lineRule="auto"/>
        <w:jc w:val="center"/>
        <w:rPr>
          <w:rFonts w:ascii="Old English Text MT" w:hAnsi="Old English Text MT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469218A6" wp14:editId="68A6D931">
            <wp:simplePos x="0" y="0"/>
            <wp:positionH relativeFrom="margin">
              <wp:posOffset>495300</wp:posOffset>
            </wp:positionH>
            <wp:positionV relativeFrom="paragraph">
              <wp:posOffset>90170</wp:posOffset>
            </wp:positionV>
            <wp:extent cx="843915" cy="838200"/>
            <wp:effectExtent l="0" t="0" r="0" b="0"/>
            <wp:wrapNone/>
            <wp:docPr id="11" name="Picture 11" descr="Image result for DEPED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EPED SEA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91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0DDF" w:rsidRPr="00236902">
        <w:rPr>
          <w:rFonts w:ascii="Old English Text MT" w:hAnsi="Old English Text MT" w:cs="Times New Roman"/>
          <w:b/>
          <w:sz w:val="24"/>
          <w:szCs w:val="24"/>
        </w:rPr>
        <w:t>Republic of the Philippines</w:t>
      </w:r>
    </w:p>
    <w:p w14:paraId="77E91653" w14:textId="3BB8A8EF" w:rsidR="00210DDF" w:rsidRPr="00F805B7" w:rsidRDefault="00210DDF" w:rsidP="00210DDF">
      <w:pPr>
        <w:spacing w:after="0" w:line="240" w:lineRule="auto"/>
        <w:jc w:val="center"/>
        <w:rPr>
          <w:rFonts w:ascii="Old English Text MT" w:hAnsi="Old English Text MT" w:cs="Times New Roman"/>
          <w:b/>
          <w:sz w:val="36"/>
          <w:szCs w:val="36"/>
        </w:rPr>
      </w:pPr>
      <w:r w:rsidRPr="00236902">
        <w:rPr>
          <w:rFonts w:ascii="Old English Text MT" w:hAnsi="Old English Text MT" w:cs="Times New Roman"/>
          <w:b/>
          <w:sz w:val="36"/>
          <w:szCs w:val="36"/>
        </w:rPr>
        <w:t>Department of Education</w:t>
      </w:r>
    </w:p>
    <w:p w14:paraId="440A6D88" w14:textId="77777777" w:rsidR="00210DDF" w:rsidRDefault="00210DDF" w:rsidP="00210DD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>REGION X – NORTHERN MINDANAO</w:t>
      </w:r>
    </w:p>
    <w:p w14:paraId="5F18CC27" w14:textId="77777777" w:rsidR="00210DDF" w:rsidRDefault="00210DDF" w:rsidP="00210DDF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DIVISION OF MALAYBALAY CITY</w:t>
      </w:r>
      <w:r>
        <w:rPr>
          <w:rFonts w:ascii="Times New Roman" w:hAnsi="Times New Roman" w:cs="Times New Roman"/>
        </w:rPr>
        <w:t xml:space="preserve"> </w:t>
      </w:r>
    </w:p>
    <w:p w14:paraId="555CD486" w14:textId="77777777" w:rsidR="00210DDF" w:rsidRDefault="00210DDF" w:rsidP="00210DDF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18"/>
        </w:rPr>
      </w:pPr>
      <w:r>
        <w:rPr>
          <w:rFonts w:ascii="Times New Roman" w:hAnsi="Times New Roman" w:cs="Times New Roman"/>
          <w:i/>
          <w:color w:val="002060"/>
          <w:sz w:val="16"/>
        </w:rPr>
        <w:t>S</w:t>
      </w:r>
      <w:r>
        <w:rPr>
          <w:rFonts w:ascii="Times New Roman" w:hAnsi="Times New Roman" w:cs="Times New Roman"/>
          <w:i/>
          <w:color w:val="000000" w:themeColor="text1"/>
          <w:sz w:val="18"/>
        </w:rPr>
        <w:t xml:space="preserve">ayre Highway, Purok 6, </w:t>
      </w:r>
      <w:proofErr w:type="spellStart"/>
      <w:r>
        <w:rPr>
          <w:rFonts w:ascii="Times New Roman" w:hAnsi="Times New Roman" w:cs="Times New Roman"/>
          <w:i/>
          <w:color w:val="000000" w:themeColor="text1"/>
          <w:sz w:val="18"/>
        </w:rPr>
        <w:t>Casisang</w:t>
      </w:r>
      <w:proofErr w:type="spellEnd"/>
      <w:r>
        <w:rPr>
          <w:rFonts w:ascii="Times New Roman" w:hAnsi="Times New Roman" w:cs="Times New Roman"/>
          <w:i/>
          <w:color w:val="000000" w:themeColor="text1"/>
          <w:sz w:val="18"/>
        </w:rPr>
        <w:t>., Malaybalay City</w:t>
      </w:r>
    </w:p>
    <w:p w14:paraId="411E2F9E" w14:textId="4F301B2F" w:rsidR="00996B71" w:rsidRDefault="00996B71" w:rsidP="00D7447F">
      <w:pPr>
        <w:spacing w:after="0" w:line="240" w:lineRule="auto"/>
        <w:jc w:val="center"/>
        <w:rPr>
          <w:rFonts w:ascii="Trajan Pro" w:hAnsi="Trajan Pro" w:cs="Times New Roman"/>
          <w:b/>
          <w:sz w:val="20"/>
          <w:szCs w:val="20"/>
        </w:rPr>
      </w:pPr>
    </w:p>
    <w:p w14:paraId="27FE2C0F" w14:textId="537375E1" w:rsidR="009463F3" w:rsidRDefault="009463F3" w:rsidP="009463F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7E1C19" w14:textId="77777777" w:rsidR="00210DDF" w:rsidRDefault="00210DDF" w:rsidP="009463F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D692D3" w14:textId="22114A8E" w:rsidR="00996B71" w:rsidRDefault="00996B71" w:rsidP="009463F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60" w:type="dxa"/>
        <w:tblInd w:w="-185" w:type="dxa"/>
        <w:tblLook w:val="04A0" w:firstRow="1" w:lastRow="0" w:firstColumn="1" w:lastColumn="0" w:noHBand="0" w:noVBand="1"/>
      </w:tblPr>
      <w:tblGrid>
        <w:gridCol w:w="2700"/>
        <w:gridCol w:w="1993"/>
        <w:gridCol w:w="4667"/>
      </w:tblGrid>
      <w:tr w:rsidR="00996B71" w:rsidRPr="00EC562D" w14:paraId="3697A4C1" w14:textId="77777777" w:rsidTr="00EB5E55">
        <w:trPr>
          <w:trHeight w:val="1367"/>
        </w:trPr>
        <w:tc>
          <w:tcPr>
            <w:tcW w:w="9360" w:type="dxa"/>
            <w:gridSpan w:val="3"/>
            <w:vAlign w:val="center"/>
          </w:tcPr>
          <w:p w14:paraId="2E82B67E" w14:textId="76577E41" w:rsidR="00996B71" w:rsidRPr="00EC562D" w:rsidRDefault="00996B71" w:rsidP="00996B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CE6BD6" w14:textId="43188A74" w:rsidR="00996B71" w:rsidRPr="00EC562D" w:rsidRDefault="00210DDF" w:rsidP="00996B71">
            <w:pPr>
              <w:jc w:val="center"/>
              <w:rPr>
                <w:rFonts w:ascii="Times New Roman" w:hAnsi="Times New Roman" w:cs="Times New Roman"/>
                <w:sz w:val="32"/>
                <w:szCs w:val="32"/>
                <w:u w:val="single"/>
              </w:rPr>
            </w:pPr>
            <w:r w:rsidRPr="00EC562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E907B5C" wp14:editId="406F885A">
                      <wp:simplePos x="0" y="0"/>
                      <wp:positionH relativeFrom="column">
                        <wp:posOffset>4790440</wp:posOffset>
                      </wp:positionH>
                      <wp:positionV relativeFrom="paragraph">
                        <wp:posOffset>109220</wp:posOffset>
                      </wp:positionV>
                      <wp:extent cx="1076325" cy="1009650"/>
                      <wp:effectExtent l="0" t="0" r="28575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76325" cy="1009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9FD3BE2" w14:textId="5B8FFA11" w:rsidR="00996B71" w:rsidRPr="00996B71" w:rsidRDefault="00996B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96B71">
                                    <w:rPr>
                                      <w:sz w:val="20"/>
                                      <w:szCs w:val="20"/>
                                    </w:rPr>
                                    <w:t>CONTROL NO</w:t>
                                  </w:r>
                                  <w:r w:rsidR="00EB5E55">
                                    <w:rPr>
                                      <w:sz w:val="20"/>
                                      <w:szCs w:val="20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907B5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77.2pt;margin-top:8.6pt;width:84.75pt;height:7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" fillcolor="white [3201]" strokeweight=".5pt">
                      <v:textbox>
                        <w:txbxContent>
                          <w:p w14:paraId="69FD3BE2" w14:textId="5B8FFA11" w:rsidR="00996B71" w:rsidRPr="00996B71" w:rsidRDefault="00996B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6B71">
                              <w:rPr>
                                <w:sz w:val="20"/>
                                <w:szCs w:val="20"/>
                              </w:rPr>
                              <w:t>CONTROL NO</w:t>
                            </w:r>
                            <w:r w:rsidR="00EB5E55"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E63EBCC" w14:textId="7DA1CBE8" w:rsidR="00996B71" w:rsidRPr="00EB5E55" w:rsidRDefault="00996B71" w:rsidP="00996B71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  <w:u w:val="single"/>
              </w:rPr>
            </w:pPr>
            <w:r w:rsidRPr="00EB5E55">
              <w:rPr>
                <w:rFonts w:ascii="Times New Roman" w:hAnsi="Times New Roman" w:cs="Times New Roman"/>
                <w:b/>
                <w:sz w:val="36"/>
                <w:szCs w:val="36"/>
                <w:u w:val="single"/>
              </w:rPr>
              <w:t>AUTHORITY TO TRAVEL</w:t>
            </w:r>
          </w:p>
          <w:p w14:paraId="5857E6F9" w14:textId="332AFE2B" w:rsidR="00996B71" w:rsidRDefault="00996B71" w:rsidP="00996B71">
            <w:pPr>
              <w:jc w:val="center"/>
              <w:rPr>
                <w:rFonts w:ascii="Times New Roman" w:hAnsi="Times New Roman" w:cs="Times New Roman"/>
                <w:sz w:val="32"/>
                <w:szCs w:val="32"/>
                <w:u w:val="single"/>
              </w:rPr>
            </w:pPr>
          </w:p>
          <w:p w14:paraId="13658447" w14:textId="77777777" w:rsidR="00210DDF" w:rsidRPr="00EC562D" w:rsidRDefault="00210DDF" w:rsidP="00996B71">
            <w:pPr>
              <w:jc w:val="center"/>
              <w:rPr>
                <w:rFonts w:ascii="Times New Roman" w:hAnsi="Times New Roman" w:cs="Times New Roman"/>
                <w:sz w:val="32"/>
                <w:szCs w:val="32"/>
                <w:u w:val="single"/>
              </w:rPr>
            </w:pPr>
          </w:p>
          <w:p w14:paraId="66A3D7B8" w14:textId="100F39D9" w:rsidR="00996B71" w:rsidRPr="00EC562D" w:rsidRDefault="00210DDF" w:rsidP="00996B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</w:rPr>
              <w:t>DISTRICT/</w:t>
            </w:r>
            <w:r w:rsidR="00996B71" w:rsidRPr="00EB5E55">
              <w:rPr>
                <w:rFonts w:ascii="Times New Roman" w:hAnsi="Times New Roman" w:cs="Times New Roman"/>
                <w:b/>
              </w:rPr>
              <w:t>SCHOOL:</w:t>
            </w:r>
            <w:r w:rsidR="00996B71" w:rsidRPr="00EC56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B36281" w:rsidRPr="00EC562D" w14:paraId="007EE79C" w14:textId="77777777" w:rsidTr="00EB5E55">
        <w:tc>
          <w:tcPr>
            <w:tcW w:w="2700" w:type="dxa"/>
            <w:vAlign w:val="center"/>
          </w:tcPr>
          <w:p w14:paraId="6DE64BD7" w14:textId="77777777" w:rsidR="00B36281" w:rsidRPr="00EB5E55" w:rsidRDefault="00B36281" w:rsidP="00996B7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Date of Filing</w:t>
            </w:r>
          </w:p>
          <w:p w14:paraId="72986411" w14:textId="73DFDB20" w:rsidR="00B36281" w:rsidRPr="00EB5E55" w:rsidRDefault="00B36281" w:rsidP="00996B7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660" w:type="dxa"/>
            <w:gridSpan w:val="2"/>
            <w:vAlign w:val="center"/>
          </w:tcPr>
          <w:p w14:paraId="6ACAC89C" w14:textId="1EBA6A7B" w:rsidR="00B36281" w:rsidRPr="00EC562D" w:rsidRDefault="00B36281" w:rsidP="00B362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6281" w:rsidRPr="00EC562D" w14:paraId="1A3A6772" w14:textId="77777777" w:rsidTr="00EB5E55">
        <w:trPr>
          <w:trHeight w:val="575"/>
        </w:trPr>
        <w:tc>
          <w:tcPr>
            <w:tcW w:w="2700" w:type="dxa"/>
            <w:vAlign w:val="center"/>
          </w:tcPr>
          <w:p w14:paraId="1F88048B" w14:textId="1F7F8CEF" w:rsidR="00B36281" w:rsidRPr="00EB5E55" w:rsidRDefault="00B36281" w:rsidP="00996B7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6660" w:type="dxa"/>
            <w:gridSpan w:val="2"/>
            <w:vAlign w:val="center"/>
          </w:tcPr>
          <w:p w14:paraId="36ACB221" w14:textId="7093A7D4" w:rsidR="00B36281" w:rsidRPr="00EC562D" w:rsidRDefault="00B36281" w:rsidP="00B362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6281" w:rsidRPr="00EC562D" w14:paraId="31688C3C" w14:textId="77777777" w:rsidTr="00EB5E55">
        <w:trPr>
          <w:trHeight w:val="620"/>
        </w:trPr>
        <w:tc>
          <w:tcPr>
            <w:tcW w:w="2700" w:type="dxa"/>
            <w:vAlign w:val="center"/>
          </w:tcPr>
          <w:p w14:paraId="4D9F3084" w14:textId="353BAA6A" w:rsidR="00B36281" w:rsidRPr="00EB5E55" w:rsidRDefault="00B36281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Position/Designation</w:t>
            </w:r>
          </w:p>
        </w:tc>
        <w:tc>
          <w:tcPr>
            <w:tcW w:w="6660" w:type="dxa"/>
            <w:gridSpan w:val="2"/>
            <w:vAlign w:val="center"/>
          </w:tcPr>
          <w:p w14:paraId="1B5545EE" w14:textId="6B9A643A" w:rsidR="00B36281" w:rsidRPr="00EC562D" w:rsidRDefault="00B36281" w:rsidP="00B362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6281" w:rsidRPr="00EC562D" w14:paraId="37D3199C" w14:textId="77777777" w:rsidTr="00EB5E55">
        <w:trPr>
          <w:trHeight w:val="440"/>
        </w:trPr>
        <w:tc>
          <w:tcPr>
            <w:tcW w:w="2700" w:type="dxa"/>
            <w:vAlign w:val="center"/>
          </w:tcPr>
          <w:p w14:paraId="12D8AC4C" w14:textId="1EB8BE07" w:rsidR="00B36281" w:rsidRPr="00EB5E55" w:rsidRDefault="00B36281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Permanent Station</w:t>
            </w:r>
          </w:p>
        </w:tc>
        <w:tc>
          <w:tcPr>
            <w:tcW w:w="6660" w:type="dxa"/>
            <w:gridSpan w:val="2"/>
            <w:vAlign w:val="center"/>
          </w:tcPr>
          <w:p w14:paraId="70E261E9" w14:textId="1D03FAC9" w:rsidR="00B36281" w:rsidRPr="00EC562D" w:rsidRDefault="00B36281" w:rsidP="00B362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6281" w:rsidRPr="00EC562D" w14:paraId="1654640C" w14:textId="77777777" w:rsidTr="00EB5E55">
        <w:trPr>
          <w:trHeight w:val="620"/>
        </w:trPr>
        <w:tc>
          <w:tcPr>
            <w:tcW w:w="2700" w:type="dxa"/>
            <w:vAlign w:val="center"/>
          </w:tcPr>
          <w:p w14:paraId="388A5A27" w14:textId="4109C6B3" w:rsidR="00B36281" w:rsidRPr="00EB5E55" w:rsidRDefault="00B36281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Purpose of Travel</w:t>
            </w:r>
          </w:p>
        </w:tc>
        <w:tc>
          <w:tcPr>
            <w:tcW w:w="6660" w:type="dxa"/>
            <w:gridSpan w:val="2"/>
            <w:vAlign w:val="center"/>
          </w:tcPr>
          <w:p w14:paraId="004C9DF5" w14:textId="3CB8B248" w:rsidR="00B36281" w:rsidRPr="00EC562D" w:rsidRDefault="00B36281" w:rsidP="00B362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6281" w:rsidRPr="00EC562D" w14:paraId="78A40880" w14:textId="77777777" w:rsidTr="00EB5E55">
        <w:tc>
          <w:tcPr>
            <w:tcW w:w="2700" w:type="dxa"/>
            <w:vAlign w:val="center"/>
          </w:tcPr>
          <w:p w14:paraId="0C925A5D" w14:textId="77777777" w:rsidR="00B36281" w:rsidRPr="00EB5E55" w:rsidRDefault="00B36281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Activity Organized/</w:t>
            </w:r>
          </w:p>
          <w:p w14:paraId="3E8EE200" w14:textId="632E918B" w:rsidR="00B36281" w:rsidRPr="00EB5E55" w:rsidRDefault="00B36281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Sponsored by</w:t>
            </w:r>
          </w:p>
        </w:tc>
        <w:tc>
          <w:tcPr>
            <w:tcW w:w="6660" w:type="dxa"/>
            <w:gridSpan w:val="2"/>
            <w:vAlign w:val="center"/>
          </w:tcPr>
          <w:p w14:paraId="4E6E4D9B" w14:textId="149C5604" w:rsidR="00B36281" w:rsidRPr="00EC562D" w:rsidRDefault="00B36281" w:rsidP="00B362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6281" w:rsidRPr="00EC562D" w14:paraId="13F3D4FD" w14:textId="77777777" w:rsidTr="00EB5E55">
        <w:trPr>
          <w:trHeight w:val="512"/>
        </w:trPr>
        <w:tc>
          <w:tcPr>
            <w:tcW w:w="2700" w:type="dxa"/>
            <w:vAlign w:val="center"/>
          </w:tcPr>
          <w:p w14:paraId="007505DD" w14:textId="6C3B7CB7" w:rsidR="00B36281" w:rsidRPr="00EB5E55" w:rsidRDefault="00B36281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Perio</w:t>
            </w:r>
            <w:r w:rsidR="00EB5E55">
              <w:rPr>
                <w:rFonts w:ascii="Times New Roman" w:hAnsi="Times New Roman" w:cs="Times New Roman"/>
                <w:b/>
              </w:rPr>
              <w:t>d</w:t>
            </w:r>
            <w:r w:rsidRPr="00EB5E55">
              <w:rPr>
                <w:rFonts w:ascii="Times New Roman" w:hAnsi="Times New Roman" w:cs="Times New Roman"/>
                <w:b/>
              </w:rPr>
              <w:t xml:space="preserve"> covered</w:t>
            </w:r>
          </w:p>
          <w:p w14:paraId="47E7047F" w14:textId="1FDA8723" w:rsidR="00B36281" w:rsidRPr="00EB5E55" w:rsidRDefault="00B36281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(</w:t>
            </w:r>
            <w:r w:rsidRPr="00EB5E55">
              <w:rPr>
                <w:rFonts w:ascii="Times New Roman" w:hAnsi="Times New Roman" w:cs="Times New Roman"/>
              </w:rPr>
              <w:t>inclusive of Travel Time</w:t>
            </w:r>
            <w:r w:rsidRPr="00EB5E55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6660" w:type="dxa"/>
            <w:gridSpan w:val="2"/>
            <w:vAlign w:val="center"/>
          </w:tcPr>
          <w:p w14:paraId="4C592BD8" w14:textId="4C9C9378" w:rsidR="00B36281" w:rsidRPr="00EC562D" w:rsidRDefault="00B36281" w:rsidP="00B362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033C" w:rsidRPr="00EC562D" w14:paraId="0A88330C" w14:textId="77777777" w:rsidTr="00EB5E55">
        <w:trPr>
          <w:trHeight w:val="620"/>
        </w:trPr>
        <w:tc>
          <w:tcPr>
            <w:tcW w:w="2700" w:type="dxa"/>
            <w:vAlign w:val="center"/>
          </w:tcPr>
          <w:p w14:paraId="0C3EA762" w14:textId="04CD58F6" w:rsidR="0025033C" w:rsidRPr="00EB5E55" w:rsidRDefault="0025033C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Please Check</w:t>
            </w:r>
          </w:p>
        </w:tc>
        <w:tc>
          <w:tcPr>
            <w:tcW w:w="6660" w:type="dxa"/>
            <w:gridSpan w:val="2"/>
            <w:vAlign w:val="center"/>
          </w:tcPr>
          <w:p w14:paraId="6215B15E" w14:textId="173FC0B6" w:rsidR="0025033C" w:rsidRPr="00EC562D" w:rsidRDefault="0025033C" w:rsidP="002503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562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3D0C297" wp14:editId="2BACFB65">
                      <wp:simplePos x="0" y="0"/>
                      <wp:positionH relativeFrom="column">
                        <wp:posOffset>2150745</wp:posOffset>
                      </wp:positionH>
                      <wp:positionV relativeFrom="paragraph">
                        <wp:posOffset>167640</wp:posOffset>
                      </wp:positionV>
                      <wp:extent cx="161925" cy="123825"/>
                      <wp:effectExtent l="0" t="0" r="28575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0F25201A" w14:textId="77777777" w:rsidR="0025033C" w:rsidRDefault="0025033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D0C297" id="Text Box 8" o:spid="_x0000_s1027" type="#_x0000_t202" style="position:absolute;left:0;text-align:left;margin-left:169.35pt;margin-top:13.2pt;width:12.75pt;height: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" fillcolor="white [3201]" strokecolor="black [3213]" strokeweight="1.5pt">
                      <v:textbox>
                        <w:txbxContent>
                          <w:p w14:paraId="0F25201A" w14:textId="77777777" w:rsidR="0025033C" w:rsidRDefault="0025033C"/>
                        </w:txbxContent>
                      </v:textbox>
                    </v:shape>
                  </w:pict>
                </mc:Fallback>
              </mc:AlternateContent>
            </w:r>
          </w:p>
          <w:p w14:paraId="6D250D78" w14:textId="4FA0ACE5" w:rsidR="0025033C" w:rsidRPr="00EC562D" w:rsidRDefault="0025033C" w:rsidP="002503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562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E95EC7E" wp14:editId="13A1B3C2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13335</wp:posOffset>
                      </wp:positionV>
                      <wp:extent cx="161925" cy="114300"/>
                      <wp:effectExtent l="0" t="0" r="28575" b="1905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7FD3110F" w14:textId="77777777" w:rsidR="0025033C" w:rsidRDefault="0025033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95EC7E" id="Text Box 6" o:spid="_x0000_s1028" type="#_x0000_t202" style="position:absolute;left:0;text-align:left;margin-left:21.1pt;margin-top:1.05pt;width:12.75pt;height: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" fillcolor="white [3201]" strokecolor="black [3213]" strokeweight="1.5pt">
                      <v:textbox>
                        <w:txbxContent>
                          <w:p w14:paraId="7FD3110F" w14:textId="77777777" w:rsidR="0025033C" w:rsidRDefault="0025033C"/>
                        </w:txbxContent>
                      </v:textbox>
                    </v:shape>
                  </w:pict>
                </mc:Fallback>
              </mc:AlternateContent>
            </w:r>
            <w:r w:rsidRPr="00EC562D">
              <w:rPr>
                <w:rFonts w:ascii="Times New Roman" w:hAnsi="Times New Roman" w:cs="Times New Roman"/>
                <w:sz w:val="24"/>
                <w:szCs w:val="24"/>
              </w:rPr>
              <w:t>Official Business                 Official Time</w:t>
            </w:r>
          </w:p>
          <w:p w14:paraId="31EDCAC2" w14:textId="576C3473" w:rsidR="0025033C" w:rsidRPr="00EC562D" w:rsidRDefault="0025033C" w:rsidP="002503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033C" w:rsidRPr="00EC562D" w14:paraId="11B6D00D" w14:textId="77777777" w:rsidTr="00EB5E55">
        <w:trPr>
          <w:trHeight w:val="503"/>
        </w:trPr>
        <w:tc>
          <w:tcPr>
            <w:tcW w:w="2700" w:type="dxa"/>
            <w:vAlign w:val="center"/>
          </w:tcPr>
          <w:p w14:paraId="261AFA2D" w14:textId="0E4D51C5" w:rsidR="0025033C" w:rsidRPr="00EB5E55" w:rsidRDefault="0025033C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Venue/Destination</w:t>
            </w:r>
          </w:p>
        </w:tc>
        <w:tc>
          <w:tcPr>
            <w:tcW w:w="6660" w:type="dxa"/>
            <w:gridSpan w:val="2"/>
            <w:vAlign w:val="center"/>
          </w:tcPr>
          <w:p w14:paraId="2F0C9B83" w14:textId="2DD24F64" w:rsidR="0025033C" w:rsidRPr="00EC562D" w:rsidRDefault="0025033C" w:rsidP="002503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033C" w:rsidRPr="00EC562D" w14:paraId="3AF7BEF9" w14:textId="77777777" w:rsidTr="00EB5E55">
        <w:trPr>
          <w:trHeight w:val="440"/>
        </w:trPr>
        <w:tc>
          <w:tcPr>
            <w:tcW w:w="2700" w:type="dxa"/>
            <w:vAlign w:val="center"/>
          </w:tcPr>
          <w:p w14:paraId="2D5845EF" w14:textId="27203D6B" w:rsidR="0025033C" w:rsidRPr="00EB5E55" w:rsidRDefault="0025033C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Expenses Covered</w:t>
            </w:r>
          </w:p>
        </w:tc>
        <w:tc>
          <w:tcPr>
            <w:tcW w:w="6660" w:type="dxa"/>
            <w:gridSpan w:val="2"/>
            <w:vAlign w:val="center"/>
          </w:tcPr>
          <w:p w14:paraId="67E0ED2D" w14:textId="783C7F46" w:rsidR="0025033C" w:rsidRPr="00EC562D" w:rsidRDefault="0025033C" w:rsidP="002503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  <w:tr w:rsidR="0025033C" w:rsidRPr="00EC562D" w14:paraId="02EA553B" w14:textId="77777777" w:rsidTr="00EB5E55">
        <w:tc>
          <w:tcPr>
            <w:tcW w:w="2700" w:type="dxa"/>
            <w:vAlign w:val="center"/>
          </w:tcPr>
          <w:p w14:paraId="3E0B1D0B" w14:textId="77777777" w:rsidR="0025033C" w:rsidRPr="00EB5E55" w:rsidRDefault="0025033C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Fund Source</w:t>
            </w:r>
          </w:p>
          <w:p w14:paraId="4D663850" w14:textId="0234B503" w:rsidR="0025033C" w:rsidRPr="00EB5E55" w:rsidRDefault="0025033C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(Pap Code/</w:t>
            </w:r>
            <w:r w:rsidR="00EB5E55">
              <w:rPr>
                <w:rFonts w:ascii="Times New Roman" w:hAnsi="Times New Roman" w:cs="Times New Roman"/>
                <w:b/>
              </w:rPr>
              <w:t>…</w:t>
            </w:r>
            <w:r w:rsidRPr="00EB5E55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6660" w:type="dxa"/>
            <w:gridSpan w:val="2"/>
            <w:vAlign w:val="center"/>
          </w:tcPr>
          <w:p w14:paraId="6E7112C7" w14:textId="77777777" w:rsidR="0025033C" w:rsidRPr="00EC562D" w:rsidRDefault="0025033C" w:rsidP="00B362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6281" w:rsidRPr="00EC562D" w14:paraId="14CC95B8" w14:textId="77777777" w:rsidTr="00EB5E55">
        <w:tc>
          <w:tcPr>
            <w:tcW w:w="4693" w:type="dxa"/>
            <w:gridSpan w:val="2"/>
          </w:tcPr>
          <w:p w14:paraId="4522BC0A" w14:textId="2C9E02BE" w:rsidR="00B36281" w:rsidRPr="00EB5E55" w:rsidRDefault="00B36281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B5E55">
              <w:rPr>
                <w:rFonts w:ascii="Times New Roman" w:hAnsi="Times New Roman" w:cs="Times New Roman"/>
                <w:b/>
              </w:rPr>
              <w:t>Recommending Approval:</w:t>
            </w:r>
          </w:p>
          <w:p w14:paraId="42E495E3" w14:textId="6FCDE44E" w:rsidR="00B36281" w:rsidRPr="00EB5E55" w:rsidRDefault="00B36281" w:rsidP="00B36281">
            <w:pPr>
              <w:jc w:val="center"/>
              <w:rPr>
                <w:rFonts w:ascii="Times New Roman" w:hAnsi="Times New Roman" w:cs="Times New Roman"/>
              </w:rPr>
            </w:pPr>
          </w:p>
          <w:p w14:paraId="48BC8237" w14:textId="77777777" w:rsidR="00F21507" w:rsidRPr="00EB5E55" w:rsidRDefault="00F21507" w:rsidP="00B36281">
            <w:pPr>
              <w:jc w:val="center"/>
              <w:rPr>
                <w:rFonts w:ascii="Times New Roman" w:hAnsi="Times New Roman" w:cs="Times New Roman"/>
              </w:rPr>
            </w:pPr>
          </w:p>
          <w:p w14:paraId="6111B614" w14:textId="77777777" w:rsidR="00B36281" w:rsidRPr="00EB5E55" w:rsidRDefault="00B36281" w:rsidP="00B36281">
            <w:pPr>
              <w:jc w:val="center"/>
              <w:rPr>
                <w:rFonts w:ascii="Times New Roman" w:hAnsi="Times New Roman" w:cs="Times New Roman"/>
              </w:rPr>
            </w:pPr>
          </w:p>
          <w:p w14:paraId="5F45CD5B" w14:textId="40B43B21" w:rsidR="00B36281" w:rsidRPr="00EB5E55" w:rsidRDefault="00EB5E55" w:rsidP="00EB5E5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D4D2878" wp14:editId="01DF8106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114300</wp:posOffset>
                      </wp:positionV>
                      <wp:extent cx="2381250" cy="19050"/>
                      <wp:effectExtent l="0" t="0" r="1905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381250" cy="190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A2B088A" id="Straight Connector 1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.35pt,9pt" to="203.8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38C706F5" w14:textId="7D6E3F4A" w:rsidR="00B36281" w:rsidRPr="00EB5E55" w:rsidRDefault="007E72F2" w:rsidP="00EB5E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hool Head</w:t>
            </w:r>
          </w:p>
          <w:p w14:paraId="51B3DF02" w14:textId="77777777" w:rsidR="00B36281" w:rsidRPr="00EB5E55" w:rsidRDefault="00B36281" w:rsidP="00B36281">
            <w:pPr>
              <w:jc w:val="center"/>
              <w:rPr>
                <w:rFonts w:ascii="Times New Roman" w:hAnsi="Times New Roman" w:cs="Times New Roman"/>
              </w:rPr>
            </w:pPr>
          </w:p>
          <w:p w14:paraId="3508B5BF" w14:textId="16EB99FD" w:rsidR="00B36281" w:rsidRPr="00EB5E55" w:rsidRDefault="00624820" w:rsidP="00624820">
            <w:pPr>
              <w:rPr>
                <w:rFonts w:ascii="Times New Roman" w:hAnsi="Times New Roman" w:cs="Times New Roman"/>
              </w:rPr>
            </w:pPr>
            <w:proofErr w:type="gramStart"/>
            <w:r w:rsidRPr="00EB5E55">
              <w:rPr>
                <w:rFonts w:ascii="Times New Roman" w:hAnsi="Times New Roman" w:cs="Times New Roman"/>
              </w:rPr>
              <w:t>Date :</w:t>
            </w:r>
            <w:proofErr w:type="gramEnd"/>
            <w:r w:rsidRPr="00EB5E55">
              <w:rPr>
                <w:rFonts w:ascii="Times New Roman" w:hAnsi="Times New Roman" w:cs="Times New Roman"/>
              </w:rPr>
              <w:t xml:space="preserve"> _________________</w:t>
            </w:r>
          </w:p>
          <w:p w14:paraId="5B398FF0" w14:textId="7C7F2704" w:rsidR="00B36281" w:rsidRPr="00EB5E55" w:rsidRDefault="00B36281" w:rsidP="00B362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67" w:type="dxa"/>
          </w:tcPr>
          <w:p w14:paraId="6983830F" w14:textId="14C99DBF" w:rsidR="00B36281" w:rsidRPr="00EB5E55" w:rsidRDefault="00B36281" w:rsidP="00B36281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gramStart"/>
            <w:r w:rsidRPr="00EB5E55">
              <w:rPr>
                <w:rFonts w:ascii="Times New Roman" w:hAnsi="Times New Roman" w:cs="Times New Roman"/>
                <w:b/>
              </w:rPr>
              <w:t>Approved :</w:t>
            </w:r>
            <w:proofErr w:type="gramEnd"/>
          </w:p>
          <w:p w14:paraId="5E000D7D" w14:textId="77777777" w:rsidR="0040763E" w:rsidRPr="00EB5E55" w:rsidRDefault="0040763E" w:rsidP="00B36281">
            <w:pPr>
              <w:jc w:val="both"/>
              <w:rPr>
                <w:rFonts w:ascii="Times New Roman" w:hAnsi="Times New Roman" w:cs="Times New Roman"/>
              </w:rPr>
            </w:pPr>
          </w:p>
          <w:p w14:paraId="5027344E" w14:textId="02DC57D1" w:rsidR="00624820" w:rsidRPr="00EB5E55" w:rsidRDefault="00624820" w:rsidP="00B36281">
            <w:pPr>
              <w:jc w:val="both"/>
              <w:rPr>
                <w:rFonts w:ascii="Times New Roman" w:hAnsi="Times New Roman" w:cs="Times New Roman"/>
              </w:rPr>
            </w:pPr>
          </w:p>
          <w:p w14:paraId="6F4326E8" w14:textId="77777777" w:rsidR="007E72F2" w:rsidRDefault="007E72F2" w:rsidP="00B3628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</w:t>
            </w:r>
          </w:p>
          <w:p w14:paraId="5A21AC9D" w14:textId="1D85EB39" w:rsidR="00F21507" w:rsidRPr="007E72F2" w:rsidRDefault="007E72F2" w:rsidP="007E72F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E72F2">
              <w:rPr>
                <w:rFonts w:ascii="Times New Roman" w:hAnsi="Times New Roman" w:cs="Times New Roman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F710935" wp14:editId="50E4767E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154305</wp:posOffset>
                      </wp:positionV>
                      <wp:extent cx="2381250" cy="19050"/>
                      <wp:effectExtent l="0" t="0" r="1905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381250" cy="1905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D30C146" id="Straight Connector 3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85pt,12.15pt" to="193.3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" strokecolor="windowText" strokeweight=".5pt">
                      <v:stroke joinstyle="miter"/>
                    </v:line>
                  </w:pict>
                </mc:Fallback>
              </mc:AlternateContent>
            </w:r>
            <w:r w:rsidRPr="007E72F2">
              <w:rPr>
                <w:rFonts w:ascii="Times New Roman" w:hAnsi="Times New Roman" w:cs="Times New Roman"/>
                <w:b/>
              </w:rPr>
              <w:t>REBONFAMIL R. BAGUIO</w:t>
            </w:r>
          </w:p>
          <w:p w14:paraId="2B9C8B26" w14:textId="54BD1CFF" w:rsidR="00624820" w:rsidRPr="00EB5E55" w:rsidRDefault="007E72F2" w:rsidP="007E72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hools Division Superintendent</w:t>
            </w:r>
          </w:p>
          <w:p w14:paraId="3423AF1C" w14:textId="77777777" w:rsidR="00624820" w:rsidRPr="00EB5E55" w:rsidRDefault="00624820" w:rsidP="00624820">
            <w:pPr>
              <w:rPr>
                <w:rFonts w:ascii="Times New Roman" w:hAnsi="Times New Roman" w:cs="Times New Roman"/>
              </w:rPr>
            </w:pPr>
          </w:p>
          <w:p w14:paraId="0B5D492A" w14:textId="2F92F73D" w:rsidR="00624820" w:rsidRPr="00EB5E55" w:rsidRDefault="00624820" w:rsidP="00624820">
            <w:pPr>
              <w:rPr>
                <w:rFonts w:ascii="Times New Roman" w:hAnsi="Times New Roman" w:cs="Times New Roman"/>
              </w:rPr>
            </w:pPr>
            <w:proofErr w:type="gramStart"/>
            <w:r w:rsidRPr="00EB5E55">
              <w:rPr>
                <w:rFonts w:ascii="Times New Roman" w:hAnsi="Times New Roman" w:cs="Times New Roman"/>
              </w:rPr>
              <w:t>Date :</w:t>
            </w:r>
            <w:proofErr w:type="gramEnd"/>
            <w:r w:rsidRPr="00EB5E55">
              <w:rPr>
                <w:rFonts w:ascii="Times New Roman" w:hAnsi="Times New Roman" w:cs="Times New Roman"/>
              </w:rPr>
              <w:t xml:space="preserve"> _______________</w:t>
            </w:r>
          </w:p>
        </w:tc>
      </w:tr>
    </w:tbl>
    <w:p w14:paraId="5CECF212" w14:textId="77777777" w:rsidR="00897E6A" w:rsidRPr="00897E6A" w:rsidRDefault="00897E6A" w:rsidP="00EC562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sectPr w:rsidR="00897E6A" w:rsidRPr="00897E6A" w:rsidSect="0025033C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8118ED" w14:textId="77777777" w:rsidR="00261D1E" w:rsidRDefault="00261D1E" w:rsidP="0084527E">
      <w:pPr>
        <w:spacing w:after="0" w:line="240" w:lineRule="auto"/>
      </w:pPr>
      <w:r>
        <w:separator/>
      </w:r>
    </w:p>
  </w:endnote>
  <w:endnote w:type="continuationSeparator" w:id="0">
    <w:p w14:paraId="16B57D94" w14:textId="77777777" w:rsidR="00261D1E" w:rsidRDefault="00261D1E" w:rsidP="00845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 English Text MT">
    <w:altName w:val="Ink Free"/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E9DBC" w14:textId="77777777" w:rsidR="00261D1E" w:rsidRDefault="00261D1E" w:rsidP="0084527E">
      <w:pPr>
        <w:spacing w:after="0" w:line="240" w:lineRule="auto"/>
      </w:pPr>
      <w:r>
        <w:separator/>
      </w:r>
    </w:p>
  </w:footnote>
  <w:footnote w:type="continuationSeparator" w:id="0">
    <w:p w14:paraId="6BE071BD" w14:textId="77777777" w:rsidR="00261D1E" w:rsidRDefault="00261D1E" w:rsidP="008452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B23E39"/>
    <w:multiLevelType w:val="hybridMultilevel"/>
    <w:tmpl w:val="BEECF70E"/>
    <w:lvl w:ilvl="0" w:tplc="34090019">
      <w:start w:val="1"/>
      <w:numFmt w:val="lowerLetter"/>
      <w:lvlText w:val="%1."/>
      <w:lvlJc w:val="left"/>
      <w:pPr>
        <w:ind w:left="1800" w:hanging="360"/>
      </w:p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0723510"/>
    <w:multiLevelType w:val="hybridMultilevel"/>
    <w:tmpl w:val="8618DE04"/>
    <w:lvl w:ilvl="0" w:tplc="A2DAED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FA228F"/>
    <w:multiLevelType w:val="hybridMultilevel"/>
    <w:tmpl w:val="FC9EFF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C021A0"/>
    <w:multiLevelType w:val="hybridMultilevel"/>
    <w:tmpl w:val="4D02A8E6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482280"/>
    <w:multiLevelType w:val="hybridMultilevel"/>
    <w:tmpl w:val="9EA80868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C2C31"/>
    <w:multiLevelType w:val="hybridMultilevel"/>
    <w:tmpl w:val="FC88A48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76A4CB2"/>
    <w:multiLevelType w:val="hybridMultilevel"/>
    <w:tmpl w:val="08C02E40"/>
    <w:lvl w:ilvl="0" w:tplc="93FCA8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80740F"/>
    <w:multiLevelType w:val="hybridMultilevel"/>
    <w:tmpl w:val="C3C886CE"/>
    <w:lvl w:ilvl="0" w:tplc="25C454DC">
      <w:start w:val="1"/>
      <w:numFmt w:val="decimal"/>
      <w:lvlText w:val="%1."/>
      <w:lvlJc w:val="left"/>
      <w:pPr>
        <w:ind w:left="43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5040" w:hanging="360"/>
      </w:pPr>
    </w:lvl>
    <w:lvl w:ilvl="2" w:tplc="3409001B" w:tentative="1">
      <w:start w:val="1"/>
      <w:numFmt w:val="lowerRoman"/>
      <w:lvlText w:val="%3."/>
      <w:lvlJc w:val="right"/>
      <w:pPr>
        <w:ind w:left="5760" w:hanging="180"/>
      </w:pPr>
    </w:lvl>
    <w:lvl w:ilvl="3" w:tplc="3409000F" w:tentative="1">
      <w:start w:val="1"/>
      <w:numFmt w:val="decimal"/>
      <w:lvlText w:val="%4."/>
      <w:lvlJc w:val="left"/>
      <w:pPr>
        <w:ind w:left="6480" w:hanging="360"/>
      </w:pPr>
    </w:lvl>
    <w:lvl w:ilvl="4" w:tplc="34090019" w:tentative="1">
      <w:start w:val="1"/>
      <w:numFmt w:val="lowerLetter"/>
      <w:lvlText w:val="%5."/>
      <w:lvlJc w:val="left"/>
      <w:pPr>
        <w:ind w:left="7200" w:hanging="360"/>
      </w:pPr>
    </w:lvl>
    <w:lvl w:ilvl="5" w:tplc="3409001B" w:tentative="1">
      <w:start w:val="1"/>
      <w:numFmt w:val="lowerRoman"/>
      <w:lvlText w:val="%6."/>
      <w:lvlJc w:val="right"/>
      <w:pPr>
        <w:ind w:left="7920" w:hanging="180"/>
      </w:pPr>
    </w:lvl>
    <w:lvl w:ilvl="6" w:tplc="3409000F" w:tentative="1">
      <w:start w:val="1"/>
      <w:numFmt w:val="decimal"/>
      <w:lvlText w:val="%7."/>
      <w:lvlJc w:val="left"/>
      <w:pPr>
        <w:ind w:left="8640" w:hanging="360"/>
      </w:pPr>
    </w:lvl>
    <w:lvl w:ilvl="7" w:tplc="34090019" w:tentative="1">
      <w:start w:val="1"/>
      <w:numFmt w:val="lowerLetter"/>
      <w:lvlText w:val="%8."/>
      <w:lvlJc w:val="left"/>
      <w:pPr>
        <w:ind w:left="9360" w:hanging="360"/>
      </w:pPr>
    </w:lvl>
    <w:lvl w:ilvl="8" w:tplc="3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TY1NjE0sDAzMjVS0lEKTi0uzszPAykwrgUAC8guNSwAAAA="/>
  </w:docVars>
  <w:rsids>
    <w:rsidRoot w:val="009463F3"/>
    <w:rsid w:val="00011085"/>
    <w:rsid w:val="000677AE"/>
    <w:rsid w:val="00077309"/>
    <w:rsid w:val="000B2E38"/>
    <w:rsid w:val="000C0255"/>
    <w:rsid w:val="000C039B"/>
    <w:rsid w:val="000C2CAE"/>
    <w:rsid w:val="000D0274"/>
    <w:rsid w:val="000E2C92"/>
    <w:rsid w:val="000E4EE9"/>
    <w:rsid w:val="00114F0D"/>
    <w:rsid w:val="00116C3F"/>
    <w:rsid w:val="001343AE"/>
    <w:rsid w:val="00143C0D"/>
    <w:rsid w:val="001500A0"/>
    <w:rsid w:val="001A5A9C"/>
    <w:rsid w:val="001B0F17"/>
    <w:rsid w:val="001B3623"/>
    <w:rsid w:val="001C0EE4"/>
    <w:rsid w:val="001E51BB"/>
    <w:rsid w:val="0020400A"/>
    <w:rsid w:val="00206C1C"/>
    <w:rsid w:val="00210DDF"/>
    <w:rsid w:val="0025033C"/>
    <w:rsid w:val="00261D1E"/>
    <w:rsid w:val="002659CF"/>
    <w:rsid w:val="00283A41"/>
    <w:rsid w:val="00294E9B"/>
    <w:rsid w:val="002B0669"/>
    <w:rsid w:val="002D0611"/>
    <w:rsid w:val="002F1776"/>
    <w:rsid w:val="00326CAB"/>
    <w:rsid w:val="003E0A9E"/>
    <w:rsid w:val="0040763E"/>
    <w:rsid w:val="00411443"/>
    <w:rsid w:val="00411454"/>
    <w:rsid w:val="004252B4"/>
    <w:rsid w:val="00433A9D"/>
    <w:rsid w:val="004761D0"/>
    <w:rsid w:val="004B521F"/>
    <w:rsid w:val="004C0B05"/>
    <w:rsid w:val="00511254"/>
    <w:rsid w:val="005148FD"/>
    <w:rsid w:val="00536C61"/>
    <w:rsid w:val="00564E05"/>
    <w:rsid w:val="00581D75"/>
    <w:rsid w:val="005D3D2F"/>
    <w:rsid w:val="006175BB"/>
    <w:rsid w:val="00624820"/>
    <w:rsid w:val="00640281"/>
    <w:rsid w:val="0064247F"/>
    <w:rsid w:val="00662DF5"/>
    <w:rsid w:val="006744A5"/>
    <w:rsid w:val="0069520E"/>
    <w:rsid w:val="006B03BF"/>
    <w:rsid w:val="006B5FA3"/>
    <w:rsid w:val="00741280"/>
    <w:rsid w:val="0076628E"/>
    <w:rsid w:val="007704B0"/>
    <w:rsid w:val="00782DEE"/>
    <w:rsid w:val="00790249"/>
    <w:rsid w:val="00792CFE"/>
    <w:rsid w:val="00794FDC"/>
    <w:rsid w:val="007E72F2"/>
    <w:rsid w:val="00833044"/>
    <w:rsid w:val="00840D6A"/>
    <w:rsid w:val="0084527E"/>
    <w:rsid w:val="0088203D"/>
    <w:rsid w:val="00897E6A"/>
    <w:rsid w:val="008D6048"/>
    <w:rsid w:val="008E0F4D"/>
    <w:rsid w:val="008F398F"/>
    <w:rsid w:val="008F68A0"/>
    <w:rsid w:val="008F7321"/>
    <w:rsid w:val="009463F3"/>
    <w:rsid w:val="00946BFD"/>
    <w:rsid w:val="009900B2"/>
    <w:rsid w:val="00996B71"/>
    <w:rsid w:val="009A3F7B"/>
    <w:rsid w:val="009D1B3A"/>
    <w:rsid w:val="00A73F88"/>
    <w:rsid w:val="00A74B38"/>
    <w:rsid w:val="00A863BC"/>
    <w:rsid w:val="00A865FC"/>
    <w:rsid w:val="00A91396"/>
    <w:rsid w:val="00AB2BEE"/>
    <w:rsid w:val="00B01443"/>
    <w:rsid w:val="00B107CD"/>
    <w:rsid w:val="00B16C86"/>
    <w:rsid w:val="00B27482"/>
    <w:rsid w:val="00B36281"/>
    <w:rsid w:val="00B6393D"/>
    <w:rsid w:val="00BE3EC5"/>
    <w:rsid w:val="00BE5C09"/>
    <w:rsid w:val="00D24555"/>
    <w:rsid w:val="00D26B16"/>
    <w:rsid w:val="00D7447F"/>
    <w:rsid w:val="00DA4768"/>
    <w:rsid w:val="00DD6D33"/>
    <w:rsid w:val="00DE45DD"/>
    <w:rsid w:val="00DF56DF"/>
    <w:rsid w:val="00E236BE"/>
    <w:rsid w:val="00E51602"/>
    <w:rsid w:val="00E643FE"/>
    <w:rsid w:val="00EB060A"/>
    <w:rsid w:val="00EB5E55"/>
    <w:rsid w:val="00EB72C8"/>
    <w:rsid w:val="00EC562D"/>
    <w:rsid w:val="00EE0DA1"/>
    <w:rsid w:val="00F01DBC"/>
    <w:rsid w:val="00F1535C"/>
    <w:rsid w:val="00F21507"/>
    <w:rsid w:val="00F54D33"/>
    <w:rsid w:val="00F55F24"/>
    <w:rsid w:val="00F6109B"/>
    <w:rsid w:val="00F67B21"/>
    <w:rsid w:val="00F76649"/>
    <w:rsid w:val="00FB4580"/>
    <w:rsid w:val="00FE2537"/>
    <w:rsid w:val="00FE42E4"/>
    <w:rsid w:val="00FF4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0F1F46"/>
  <w15:chartTrackingRefBased/>
  <w15:docId w15:val="{D53CEC40-06C8-421A-AFBD-E878424E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63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6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63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3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E0D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527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5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27E"/>
  </w:style>
  <w:style w:type="paragraph" w:styleId="Footer">
    <w:name w:val="footer"/>
    <w:basedOn w:val="Normal"/>
    <w:link w:val="FooterChar"/>
    <w:uiPriority w:val="99"/>
    <w:unhideWhenUsed/>
    <w:rsid w:val="00845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Ed</dc:creator>
  <cp:keywords/>
  <dc:description/>
  <cp:lastModifiedBy>Julius Florente Astudillo</cp:lastModifiedBy>
  <cp:revision>11</cp:revision>
  <cp:lastPrinted>2019-10-17T08:11:00Z</cp:lastPrinted>
  <dcterms:created xsi:type="dcterms:W3CDTF">2019-09-11T02:20:00Z</dcterms:created>
  <dcterms:modified xsi:type="dcterms:W3CDTF">2019-10-17T08:14:00Z</dcterms:modified>
</cp:coreProperties>
</file>